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B62E57" w:rsidRDefault="00CA766B" w:rsidP="00CA766B">
      <w:pPr>
        <w:jc w:val="center"/>
        <w:rPr>
          <w:rFonts w:asciiTheme="majorHAnsi" w:hAnsiTheme="majorHAnsi" w:cs="Times New Roman"/>
          <w:sz w:val="40"/>
          <w:szCs w:val="40"/>
        </w:rPr>
      </w:pPr>
      <w:bookmarkStart w:id="0" w:name="_GoBack"/>
      <w:r w:rsidRPr="00B62E57">
        <w:rPr>
          <w:rFonts w:asciiTheme="majorHAnsi" w:hAnsiTheme="majorHAnsi" w:cs="Times New Roman"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 w:rsidRPr="00B62E57">
        <w:rPr>
          <w:rFonts w:asciiTheme="majorHAnsi" w:hAnsiTheme="majorHAnsi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B62E57">
        <w:rPr>
          <w:rFonts w:asciiTheme="majorHAnsi" w:hAnsiTheme="majorHAnsi" w:cs="Times New Roman"/>
          <w:sz w:val="40"/>
          <w:szCs w:val="40"/>
        </w:rPr>
        <w:t>Pierce College Fort Steilacoom</w:t>
      </w:r>
    </w:p>
    <w:p w14:paraId="3611C2AB" w14:textId="58C07BEB" w:rsidR="00CA766B" w:rsidRPr="00B62E57" w:rsidRDefault="00C7771D" w:rsidP="00CA766B">
      <w:pPr>
        <w:jc w:val="center"/>
        <w:rPr>
          <w:rFonts w:asciiTheme="majorHAnsi" w:hAnsiTheme="majorHAnsi" w:cs="Times New Roman"/>
          <w:sz w:val="40"/>
          <w:szCs w:val="40"/>
        </w:rPr>
      </w:pPr>
      <w:r w:rsidRPr="00B62E57">
        <w:rPr>
          <w:rFonts w:asciiTheme="majorHAnsi" w:hAnsiTheme="majorHAnsi" w:cs="Times New Roman"/>
          <w:sz w:val="40"/>
          <w:szCs w:val="40"/>
        </w:rPr>
        <w:t>General Assembly</w:t>
      </w:r>
      <w:r w:rsidR="00CA766B" w:rsidRPr="00B62E57">
        <w:rPr>
          <w:rFonts w:asciiTheme="majorHAnsi" w:hAnsiTheme="majorHAnsi" w:cs="Times New Roman"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4D0E18C0">
                <wp:simplePos x="0" y="0"/>
                <wp:positionH relativeFrom="margin">
                  <wp:posOffset>-247650</wp:posOffset>
                </wp:positionH>
                <wp:positionV relativeFrom="paragraph">
                  <wp:posOffset>114036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82078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9.5pt,9pt" to="485.2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6C6E7895" w:rsidR="00CA766B" w:rsidRPr="00B62E57" w:rsidRDefault="00CA766B" w:rsidP="00C7771D">
      <w:pPr>
        <w:spacing w:line="240" w:lineRule="auto"/>
        <w:rPr>
          <w:rFonts w:asciiTheme="majorHAnsi" w:hAnsiTheme="majorHAnsi" w:cs="Times New Roman"/>
          <w:sz w:val="24"/>
          <w:szCs w:val="24"/>
        </w:rPr>
      </w:pPr>
      <w:r w:rsidRPr="00B62E57">
        <w:rPr>
          <w:rFonts w:asciiTheme="majorHAnsi" w:hAnsiTheme="majorHAnsi" w:cs="Times New Roman"/>
          <w:b/>
          <w:sz w:val="24"/>
          <w:szCs w:val="24"/>
        </w:rPr>
        <w:t>Location:</w:t>
      </w:r>
      <w:r w:rsidRPr="00B62E57">
        <w:rPr>
          <w:rFonts w:asciiTheme="majorHAnsi" w:hAnsiTheme="majorHAnsi" w:cs="Times New Roman"/>
          <w:sz w:val="24"/>
          <w:szCs w:val="24"/>
        </w:rPr>
        <w:t xml:space="preserve"> </w:t>
      </w:r>
      <w:r w:rsidR="005468BC" w:rsidRPr="00B62E57">
        <w:rPr>
          <w:rFonts w:asciiTheme="majorHAnsi" w:hAnsiTheme="majorHAnsi" w:cs="Times New Roman"/>
          <w:sz w:val="24"/>
          <w:szCs w:val="24"/>
        </w:rPr>
        <w:t>Student Life Lobby</w:t>
      </w:r>
    </w:p>
    <w:p w14:paraId="52BCA907" w14:textId="77777777" w:rsidR="00CA766B" w:rsidRPr="00B62E57" w:rsidRDefault="00CA766B" w:rsidP="00C7771D">
      <w:pPr>
        <w:spacing w:line="240" w:lineRule="auto"/>
        <w:rPr>
          <w:rFonts w:asciiTheme="majorHAnsi" w:hAnsiTheme="majorHAnsi" w:cs="Times New Roman"/>
          <w:sz w:val="24"/>
          <w:szCs w:val="24"/>
        </w:rPr>
      </w:pPr>
    </w:p>
    <w:p w14:paraId="2AAD496F" w14:textId="6E91F298" w:rsidR="00CA766B" w:rsidRPr="00B62E57" w:rsidRDefault="00CA766B" w:rsidP="00C7771D">
      <w:pPr>
        <w:spacing w:line="240" w:lineRule="auto"/>
        <w:rPr>
          <w:rFonts w:asciiTheme="majorHAnsi" w:hAnsiTheme="majorHAnsi" w:cs="Times New Roman"/>
          <w:sz w:val="24"/>
          <w:szCs w:val="24"/>
        </w:rPr>
      </w:pPr>
      <w:r w:rsidRPr="00B62E57">
        <w:rPr>
          <w:rFonts w:asciiTheme="majorHAnsi" w:hAnsiTheme="majorHAnsi" w:cs="Times New Roman"/>
          <w:b/>
          <w:sz w:val="24"/>
          <w:szCs w:val="24"/>
        </w:rPr>
        <w:t>Date:</w:t>
      </w:r>
      <w:r w:rsidRPr="00B62E57">
        <w:rPr>
          <w:rFonts w:asciiTheme="majorHAnsi" w:hAnsiTheme="majorHAnsi" w:cs="Times New Roman"/>
          <w:sz w:val="24"/>
          <w:szCs w:val="24"/>
        </w:rPr>
        <w:t xml:space="preserve"> </w:t>
      </w:r>
      <w:r w:rsidR="0006684C" w:rsidRPr="00B62E57">
        <w:rPr>
          <w:rFonts w:asciiTheme="majorHAnsi" w:hAnsiTheme="majorHAnsi" w:cs="Times New Roman"/>
          <w:sz w:val="24"/>
          <w:szCs w:val="24"/>
        </w:rPr>
        <w:t>Friday</w:t>
      </w:r>
      <w:r w:rsidRPr="00B62E57">
        <w:rPr>
          <w:rFonts w:asciiTheme="majorHAnsi" w:hAnsiTheme="majorHAnsi" w:cs="Times New Roman"/>
          <w:sz w:val="24"/>
          <w:szCs w:val="24"/>
        </w:rPr>
        <w:t xml:space="preserve">, </w:t>
      </w:r>
      <w:r w:rsidR="007F6893" w:rsidRPr="00B62E57">
        <w:rPr>
          <w:rFonts w:asciiTheme="majorHAnsi" w:hAnsiTheme="majorHAnsi" w:cs="Times New Roman"/>
          <w:sz w:val="24"/>
          <w:szCs w:val="24"/>
        </w:rPr>
        <w:t>March</w:t>
      </w:r>
      <w:r w:rsidR="009F2CEA" w:rsidRPr="00B62E57">
        <w:rPr>
          <w:rFonts w:asciiTheme="majorHAnsi" w:hAnsiTheme="majorHAnsi" w:cs="Times New Roman"/>
          <w:sz w:val="24"/>
          <w:szCs w:val="24"/>
        </w:rPr>
        <w:t xml:space="preserve"> 15,</w:t>
      </w:r>
      <w:r w:rsidR="005822A6" w:rsidRPr="00B62E57">
        <w:rPr>
          <w:rFonts w:asciiTheme="majorHAnsi" w:hAnsiTheme="majorHAnsi" w:cs="Times New Roman"/>
          <w:sz w:val="24"/>
          <w:szCs w:val="24"/>
        </w:rPr>
        <w:t xml:space="preserve"> 2019</w:t>
      </w:r>
      <w:r w:rsidRPr="00B62E57">
        <w:rPr>
          <w:rFonts w:asciiTheme="majorHAnsi" w:hAnsiTheme="majorHAnsi" w:cs="Times New Roman"/>
          <w:sz w:val="24"/>
          <w:szCs w:val="24"/>
        </w:rPr>
        <w:t xml:space="preserve"> </w:t>
      </w:r>
    </w:p>
    <w:p w14:paraId="54E703A3" w14:textId="77777777" w:rsidR="00CA766B" w:rsidRPr="00B62E57" w:rsidRDefault="00CA766B" w:rsidP="00C7771D">
      <w:pPr>
        <w:spacing w:line="240" w:lineRule="auto"/>
        <w:rPr>
          <w:rFonts w:asciiTheme="majorHAnsi" w:hAnsiTheme="majorHAnsi" w:cs="Times New Roman"/>
          <w:sz w:val="24"/>
          <w:szCs w:val="24"/>
        </w:rPr>
      </w:pPr>
    </w:p>
    <w:p w14:paraId="3D8355AA" w14:textId="0A9DDBDD" w:rsidR="00CA766B" w:rsidRPr="00B62E57" w:rsidRDefault="00CA766B" w:rsidP="00C7771D">
      <w:pPr>
        <w:spacing w:line="240" w:lineRule="auto"/>
        <w:rPr>
          <w:rFonts w:asciiTheme="majorHAnsi" w:hAnsiTheme="majorHAnsi" w:cs="Times New Roman"/>
          <w:sz w:val="24"/>
          <w:szCs w:val="24"/>
        </w:rPr>
      </w:pPr>
      <w:r w:rsidRPr="00B62E57">
        <w:rPr>
          <w:rFonts w:asciiTheme="majorHAnsi" w:hAnsiTheme="majorHAnsi" w:cs="Times New Roman"/>
          <w:b/>
          <w:sz w:val="24"/>
          <w:szCs w:val="24"/>
        </w:rPr>
        <w:t>Time:</w:t>
      </w:r>
      <w:r w:rsidRPr="00B62E57">
        <w:rPr>
          <w:rFonts w:asciiTheme="majorHAnsi" w:hAnsiTheme="majorHAnsi" w:cs="Times New Roman"/>
          <w:sz w:val="24"/>
          <w:szCs w:val="24"/>
        </w:rPr>
        <w:t xml:space="preserve"> </w:t>
      </w:r>
      <w:r w:rsidR="00F335A5" w:rsidRPr="00B62E57">
        <w:rPr>
          <w:rFonts w:asciiTheme="majorHAnsi" w:hAnsiTheme="majorHAnsi" w:cs="Times New Roman"/>
          <w:sz w:val="24"/>
          <w:szCs w:val="24"/>
        </w:rPr>
        <w:t>2:00</w:t>
      </w:r>
      <w:r w:rsidRPr="00B62E57">
        <w:rPr>
          <w:rFonts w:asciiTheme="majorHAnsi" w:hAnsiTheme="majorHAnsi" w:cs="Times New Roman"/>
          <w:sz w:val="24"/>
          <w:szCs w:val="24"/>
        </w:rPr>
        <w:t xml:space="preserve"> p.m. – </w:t>
      </w:r>
      <w:r w:rsidR="00F335A5" w:rsidRPr="00B62E57">
        <w:rPr>
          <w:rFonts w:asciiTheme="majorHAnsi" w:hAnsiTheme="majorHAnsi" w:cs="Times New Roman"/>
          <w:sz w:val="24"/>
          <w:szCs w:val="24"/>
        </w:rPr>
        <w:t>3:00</w:t>
      </w:r>
      <w:r w:rsidRPr="00B62E57">
        <w:rPr>
          <w:rFonts w:asciiTheme="majorHAnsi" w:hAnsiTheme="majorHAnsi" w:cs="Times New Roman"/>
          <w:sz w:val="24"/>
          <w:szCs w:val="24"/>
        </w:rPr>
        <w:t xml:space="preserve"> p.m.</w:t>
      </w:r>
    </w:p>
    <w:p w14:paraId="520D681C" w14:textId="6508567F" w:rsidR="00CA766B" w:rsidRPr="00C7771D" w:rsidRDefault="00B62E57" w:rsidP="00CA766B">
      <w:pPr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4D8CCE69">
                <wp:simplePos x="0" y="0"/>
                <wp:positionH relativeFrom="margin">
                  <wp:posOffset>-247650</wp:posOffset>
                </wp:positionH>
                <wp:positionV relativeFrom="paragraph">
                  <wp:posOffset>168011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961955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9.5pt,13.25pt" to="485.25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138A71DE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9F2CEA">
        <w:rPr>
          <w:rFonts w:asciiTheme="majorHAnsi" w:hAnsiTheme="majorHAnsi" w:cs="Times New Roman"/>
          <w:i/>
          <w:sz w:val="24"/>
          <w:szCs w:val="24"/>
        </w:rPr>
        <w:t>March 01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534AFEBE" w:rsidR="0089379E" w:rsidRDefault="00DF0956" w:rsidP="00B62E57">
      <w:pPr>
        <w:pStyle w:val="ListParagraph"/>
        <w:numPr>
          <w:ilvl w:val="0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7F1B9317" w14:textId="0BAEA0E2" w:rsidR="00B62E57" w:rsidRPr="00B62E57" w:rsidRDefault="00B62E57" w:rsidP="00B62E57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President Power</w:t>
      </w:r>
    </w:p>
    <w:p w14:paraId="455EA3F1" w14:textId="076D9D7B" w:rsidR="00B62E57" w:rsidRPr="00B62E57" w:rsidRDefault="00B62E57" w:rsidP="00B62E57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Vice President Bromley</w:t>
      </w:r>
    </w:p>
    <w:p w14:paraId="133F2F22" w14:textId="38E977F3" w:rsidR="00B62E57" w:rsidRPr="00B62E57" w:rsidRDefault="00B62E57" w:rsidP="00B62E57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Administrative Senator Fredericks</w:t>
      </w:r>
    </w:p>
    <w:p w14:paraId="6FAB857C" w14:textId="255266BB" w:rsidR="00B62E57" w:rsidRPr="00B62E57" w:rsidRDefault="00B62E57" w:rsidP="00B62E57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Clubs and Organizations Senator Walker</w:t>
      </w:r>
    </w:p>
    <w:p w14:paraId="653BE993" w14:textId="61382EDD" w:rsidR="00B62E57" w:rsidRPr="00B62E57" w:rsidRDefault="00B62E57" w:rsidP="00B62E57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Legislative Senator Brigge</w:t>
      </w:r>
    </w:p>
    <w:p w14:paraId="436AAC8D" w14:textId="662696F6" w:rsidR="00B62E57" w:rsidRPr="00B62E57" w:rsidRDefault="00B62E57" w:rsidP="00B62E57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Culture and Affairs Senator Cho</w:t>
      </w:r>
    </w:p>
    <w:p w14:paraId="717A55F2" w14:textId="1D8CB787" w:rsidR="00B62E57" w:rsidRPr="00B62E57" w:rsidRDefault="00B62E57" w:rsidP="00B62E57">
      <w:pPr>
        <w:pStyle w:val="ListParagraph"/>
        <w:numPr>
          <w:ilvl w:val="0"/>
          <w:numId w:val="20"/>
        </w:numPr>
        <w:spacing w:after="120" w:line="276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 xml:space="preserve">Engagement Senator Pecache </w:t>
      </w:r>
    </w:p>
    <w:p w14:paraId="1960E332" w14:textId="58C55A02" w:rsidR="00B62E57" w:rsidRPr="00B62E57" w:rsidRDefault="00B62E57" w:rsidP="00B62E57">
      <w:pPr>
        <w:pStyle w:val="ListParagraph"/>
        <w:numPr>
          <w:ilvl w:val="0"/>
          <w:numId w:val="20"/>
        </w:numPr>
        <w:spacing w:before="240" w:after="120" w:line="360" w:lineRule="auto"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Activities Board Reports</w:t>
      </w:r>
    </w:p>
    <w:p w14:paraId="19B71E67" w14:textId="40702E1B" w:rsidR="0089379E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AA5A970" w14:textId="08316F28" w:rsidR="00B62E57" w:rsidRPr="00B62E57" w:rsidRDefault="00B62E57" w:rsidP="00B62E57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No old business to review at this time.</w:t>
      </w:r>
    </w:p>
    <w:p w14:paraId="6B820348" w14:textId="77777777" w:rsidR="00B62E57" w:rsidRPr="00B11B9C" w:rsidRDefault="00B62E57" w:rsidP="00B62E57">
      <w:pPr>
        <w:pStyle w:val="ListParagraph"/>
        <w:spacing w:after="120" w:line="396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70AA5335" w14:textId="12A3F0B8" w:rsidR="009F2CEA" w:rsidRDefault="006C17FB" w:rsidP="009F2CEA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lastRenderedPageBreak/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36567FFC" w14:textId="284FFE56" w:rsidR="009F2CEA" w:rsidRPr="009F2CEA" w:rsidRDefault="009F2CEA" w:rsidP="009F2CEA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No new business to review at this time.</w:t>
      </w:r>
    </w:p>
    <w:p w14:paraId="6E493456" w14:textId="4E36428D" w:rsidR="008C6A15" w:rsidRPr="009F2CEA" w:rsidRDefault="0089379E" w:rsidP="009F2CEA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A118F7">
      <w:pPr>
        <w:numPr>
          <w:ilvl w:val="0"/>
          <w:numId w:val="1"/>
        </w:numPr>
        <w:spacing w:after="120" w:line="396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F1934CF" w14:textId="4B52A330" w:rsidR="00AB3B77" w:rsidRPr="00AB3B77" w:rsidRDefault="009F2CEA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Raider Review is March 18 &amp; 19</w:t>
      </w:r>
      <w:r w:rsidRPr="009F2CEA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="007F6893">
        <w:rPr>
          <w:rFonts w:asciiTheme="majorHAnsi" w:hAnsiTheme="majorHAnsi" w:cs="Times New Roman"/>
          <w:i/>
          <w:sz w:val="24"/>
          <w:szCs w:val="24"/>
        </w:rPr>
        <w:t xml:space="preserve"> from </w:t>
      </w:r>
      <w:proofErr w:type="gramStart"/>
      <w:r>
        <w:rPr>
          <w:rFonts w:asciiTheme="majorHAnsi" w:hAnsiTheme="majorHAnsi" w:cs="Times New Roman"/>
          <w:i/>
          <w:sz w:val="24"/>
          <w:szCs w:val="24"/>
        </w:rPr>
        <w:t>4</w:t>
      </w:r>
      <w:proofErr w:type="gramEnd"/>
      <w:r>
        <w:rPr>
          <w:rFonts w:asciiTheme="majorHAnsi" w:hAnsiTheme="majorHAnsi" w:cs="Times New Roman"/>
          <w:i/>
          <w:sz w:val="24"/>
          <w:szCs w:val="24"/>
        </w:rPr>
        <w:t xml:space="preserve"> to 8</w:t>
      </w:r>
      <w:r w:rsidR="007F6893">
        <w:rPr>
          <w:rFonts w:asciiTheme="majorHAnsi" w:hAnsiTheme="majorHAnsi" w:cs="Times New Roman"/>
          <w:i/>
          <w:sz w:val="24"/>
          <w:szCs w:val="24"/>
        </w:rPr>
        <w:t xml:space="preserve"> p.m. in the </w:t>
      </w:r>
      <w:r>
        <w:rPr>
          <w:rFonts w:asciiTheme="majorHAnsi" w:hAnsiTheme="majorHAnsi" w:cs="Times New Roman"/>
          <w:i/>
          <w:sz w:val="24"/>
          <w:szCs w:val="24"/>
        </w:rPr>
        <w:t xml:space="preserve">Performance and </w:t>
      </w:r>
      <w:r w:rsidR="007F6893">
        <w:rPr>
          <w:rFonts w:asciiTheme="majorHAnsi" w:hAnsiTheme="majorHAnsi" w:cs="Times New Roman"/>
          <w:i/>
          <w:sz w:val="24"/>
          <w:szCs w:val="24"/>
        </w:rPr>
        <w:t>Fireside Lounge.</w:t>
      </w:r>
    </w:p>
    <w:p w14:paraId="535D46FB" w14:textId="77777777" w:rsidR="00B62E57" w:rsidRDefault="009F2CEA" w:rsidP="00B62E5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Puppy Cuddle is March 19</w:t>
      </w:r>
      <w:r w:rsidR="007F6893" w:rsidRPr="007F6893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1 – 2</w:t>
      </w:r>
      <w:r w:rsidR="007F6893">
        <w:rPr>
          <w:rFonts w:asciiTheme="majorHAnsi" w:hAnsiTheme="majorHAnsi" w:cs="Times New Roman"/>
          <w:i/>
          <w:sz w:val="24"/>
          <w:szCs w:val="24"/>
        </w:rPr>
        <w:t xml:space="preserve"> P.M. in</w:t>
      </w:r>
      <w:r>
        <w:rPr>
          <w:rFonts w:asciiTheme="majorHAnsi" w:hAnsiTheme="majorHAnsi" w:cs="Times New Roman"/>
          <w:i/>
          <w:sz w:val="24"/>
          <w:szCs w:val="24"/>
        </w:rPr>
        <w:t xml:space="preserve"> the</w:t>
      </w:r>
      <w:r w:rsidR="007F6893">
        <w:rPr>
          <w:rFonts w:asciiTheme="majorHAnsi" w:hAnsiTheme="majorHAnsi" w:cs="Times New Roman"/>
          <w:i/>
          <w:sz w:val="24"/>
          <w:szCs w:val="24"/>
        </w:rPr>
        <w:t xml:space="preserve"> </w:t>
      </w:r>
      <w:r>
        <w:rPr>
          <w:rFonts w:asciiTheme="majorHAnsi" w:hAnsiTheme="majorHAnsi" w:cs="Times New Roman"/>
          <w:i/>
          <w:sz w:val="24"/>
          <w:szCs w:val="24"/>
        </w:rPr>
        <w:t>Fireside Lounge</w:t>
      </w:r>
    </w:p>
    <w:p w14:paraId="24B85AC7" w14:textId="636C78A5" w:rsidR="009F2CEA" w:rsidRPr="00B62E57" w:rsidRDefault="009F2CEA" w:rsidP="00B62E5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 w:rsidRPr="00B62E57">
        <w:rPr>
          <w:rFonts w:asciiTheme="majorHAnsi" w:hAnsiTheme="majorHAnsi" w:cs="Times New Roman"/>
          <w:i/>
          <w:sz w:val="24"/>
          <w:szCs w:val="24"/>
        </w:rPr>
        <w:t>Final Exams are Friday, March 22 &amp; Monday and Tuesday, March 26-27</w:t>
      </w:r>
      <w:r w:rsidRPr="00B62E57">
        <w:rPr>
          <w:rFonts w:asciiTheme="majorHAnsi" w:hAnsiTheme="majorHAnsi" w:cs="Times New Roman"/>
          <w:i/>
          <w:sz w:val="24"/>
          <w:szCs w:val="24"/>
          <w:vertAlign w:val="superscript"/>
        </w:rPr>
        <w:t xml:space="preserve">th. </w:t>
      </w:r>
    </w:p>
    <w:p w14:paraId="6C27FEE6" w14:textId="62931A98" w:rsidR="009F2CEA" w:rsidRPr="00B62E57" w:rsidRDefault="00B62E57" w:rsidP="00B62E57">
      <w:pPr>
        <w:spacing w:after="120" w:line="396" w:lineRule="auto"/>
        <w:ind w:left="360"/>
        <w:contextualSpacing/>
        <w:jc w:val="center"/>
        <w:rPr>
          <w:rFonts w:asciiTheme="majorHAnsi" w:hAnsiTheme="majorHAnsi" w:cs="Times New Roman"/>
          <w:b/>
          <w:i/>
          <w:sz w:val="24"/>
          <w:szCs w:val="24"/>
        </w:rPr>
      </w:pPr>
      <w:r>
        <w:rPr>
          <w:rFonts w:asciiTheme="majorHAnsi" w:hAnsiTheme="majorHAnsi" w:cs="Times New Roman"/>
          <w:b/>
          <w:i/>
          <w:sz w:val="24"/>
          <w:szCs w:val="24"/>
        </w:rPr>
        <w:t>See you Spring Quarter!</w:t>
      </w:r>
    </w:p>
    <w:p w14:paraId="4F10AB7A" w14:textId="031522C5" w:rsidR="00BB6BA5" w:rsidRDefault="00992AF6" w:rsidP="004C6663">
      <w:pPr>
        <w:numPr>
          <w:ilvl w:val="0"/>
          <w:numId w:val="1"/>
        </w:numPr>
        <w:spacing w:after="120" w:line="396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9F2CEA">
        <w:rPr>
          <w:rFonts w:asciiTheme="majorHAnsi" w:hAnsiTheme="majorHAnsi" w:cs="Times New Roman"/>
          <w:sz w:val="24"/>
          <w:szCs w:val="24"/>
        </w:rPr>
        <w:t>Adjournment</w:t>
      </w:r>
      <w:r w:rsidR="008B4B22" w:rsidRPr="009F2CEA">
        <w:rPr>
          <w:rFonts w:asciiTheme="majorHAnsi" w:hAnsiTheme="majorHAnsi" w:cs="Times New Roman"/>
          <w:sz w:val="24"/>
          <w:szCs w:val="24"/>
        </w:rPr>
        <w:t>:</w:t>
      </w:r>
    </w:p>
    <w:p w14:paraId="5CE390CB" w14:textId="77777777" w:rsidR="009F2CEA" w:rsidRPr="009F2CEA" w:rsidRDefault="009F2CEA" w:rsidP="009F2CEA">
      <w:pPr>
        <w:spacing w:after="120" w:line="396" w:lineRule="auto"/>
        <w:contextualSpacing/>
        <w:rPr>
          <w:rFonts w:asciiTheme="majorHAnsi" w:hAnsiTheme="majorHAnsi" w:cs="Times New Roman"/>
          <w:sz w:val="24"/>
          <w:szCs w:val="24"/>
        </w:rPr>
      </w:pPr>
    </w:p>
    <w:p w14:paraId="422F4E31" w14:textId="77777777" w:rsidR="00AB3B77" w:rsidRPr="00AB3B77" w:rsidRDefault="00AB3B77" w:rsidP="00AB3B77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</w:p>
    <w:sectPr w:rsidR="00AB3B77" w:rsidRPr="00AB3B77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EC538E"/>
    <w:multiLevelType w:val="hybridMultilevel"/>
    <w:tmpl w:val="ED7A0250"/>
    <w:lvl w:ilvl="0" w:tplc="7A627C46">
      <w:numFmt w:val="bullet"/>
      <w:lvlText w:val="-"/>
      <w:lvlJc w:val="left"/>
      <w:pPr>
        <w:ind w:left="1440" w:hanging="360"/>
      </w:pPr>
      <w:rPr>
        <w:rFonts w:ascii="Calibri Light" w:eastAsiaTheme="minorHAnsi" w:hAnsi="Calibri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F43C28"/>
    <w:multiLevelType w:val="hybridMultilevel"/>
    <w:tmpl w:val="BFCC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13"/>
  </w:num>
  <w:num w:numId="3">
    <w:abstractNumId w:val="14"/>
  </w:num>
  <w:num w:numId="4">
    <w:abstractNumId w:val="6"/>
  </w:num>
  <w:num w:numId="5">
    <w:abstractNumId w:val="19"/>
  </w:num>
  <w:num w:numId="6">
    <w:abstractNumId w:val="2"/>
  </w:num>
  <w:num w:numId="7">
    <w:abstractNumId w:val="12"/>
  </w:num>
  <w:num w:numId="8">
    <w:abstractNumId w:val="11"/>
  </w:num>
  <w:num w:numId="9">
    <w:abstractNumId w:val="16"/>
  </w:num>
  <w:num w:numId="10">
    <w:abstractNumId w:val="17"/>
  </w:num>
  <w:num w:numId="11">
    <w:abstractNumId w:val="8"/>
  </w:num>
  <w:num w:numId="12">
    <w:abstractNumId w:val="18"/>
  </w:num>
  <w:num w:numId="13">
    <w:abstractNumId w:val="10"/>
  </w:num>
  <w:num w:numId="14">
    <w:abstractNumId w:val="4"/>
  </w:num>
  <w:num w:numId="15">
    <w:abstractNumId w:val="7"/>
  </w:num>
  <w:num w:numId="16">
    <w:abstractNumId w:val="0"/>
  </w:num>
  <w:num w:numId="17">
    <w:abstractNumId w:val="5"/>
  </w:num>
  <w:num w:numId="18">
    <w:abstractNumId w:val="15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MqkFAO8AjrQtAAAA"/>
  </w:docVars>
  <w:rsids>
    <w:rsidRoot w:val="00CA766B"/>
    <w:rsid w:val="00026EAF"/>
    <w:rsid w:val="0006684C"/>
    <w:rsid w:val="00075707"/>
    <w:rsid w:val="000A0F6A"/>
    <w:rsid w:val="001116B6"/>
    <w:rsid w:val="001A093C"/>
    <w:rsid w:val="001C372F"/>
    <w:rsid w:val="001D5A41"/>
    <w:rsid w:val="0022399D"/>
    <w:rsid w:val="002570C1"/>
    <w:rsid w:val="002572E7"/>
    <w:rsid w:val="002705F7"/>
    <w:rsid w:val="00280F75"/>
    <w:rsid w:val="002863A2"/>
    <w:rsid w:val="00292577"/>
    <w:rsid w:val="002B16CA"/>
    <w:rsid w:val="002B5756"/>
    <w:rsid w:val="0034021E"/>
    <w:rsid w:val="00355EDD"/>
    <w:rsid w:val="003736E9"/>
    <w:rsid w:val="003E0DE8"/>
    <w:rsid w:val="00444B47"/>
    <w:rsid w:val="004E2206"/>
    <w:rsid w:val="005345E6"/>
    <w:rsid w:val="005468BC"/>
    <w:rsid w:val="005822A6"/>
    <w:rsid w:val="005A7CA1"/>
    <w:rsid w:val="005B33FE"/>
    <w:rsid w:val="006467AA"/>
    <w:rsid w:val="006930A7"/>
    <w:rsid w:val="006C17FB"/>
    <w:rsid w:val="006D2A07"/>
    <w:rsid w:val="00704025"/>
    <w:rsid w:val="007F6893"/>
    <w:rsid w:val="00810A84"/>
    <w:rsid w:val="00857D0A"/>
    <w:rsid w:val="00857FF3"/>
    <w:rsid w:val="0089379E"/>
    <w:rsid w:val="008B3A50"/>
    <w:rsid w:val="008B4B22"/>
    <w:rsid w:val="008C6A15"/>
    <w:rsid w:val="008E6494"/>
    <w:rsid w:val="00992AF6"/>
    <w:rsid w:val="00995F15"/>
    <w:rsid w:val="009A3A03"/>
    <w:rsid w:val="009D2570"/>
    <w:rsid w:val="009E7EE5"/>
    <w:rsid w:val="009F2CEA"/>
    <w:rsid w:val="00A118F7"/>
    <w:rsid w:val="00A11D60"/>
    <w:rsid w:val="00A1774C"/>
    <w:rsid w:val="00A907F9"/>
    <w:rsid w:val="00A946A6"/>
    <w:rsid w:val="00AB3B77"/>
    <w:rsid w:val="00AC2AE2"/>
    <w:rsid w:val="00AF4258"/>
    <w:rsid w:val="00B11B9C"/>
    <w:rsid w:val="00B62E57"/>
    <w:rsid w:val="00BB0816"/>
    <w:rsid w:val="00BB6BA5"/>
    <w:rsid w:val="00BC12F2"/>
    <w:rsid w:val="00BE45BB"/>
    <w:rsid w:val="00BE5ABE"/>
    <w:rsid w:val="00C30E01"/>
    <w:rsid w:val="00C42E90"/>
    <w:rsid w:val="00C61C5E"/>
    <w:rsid w:val="00C7771D"/>
    <w:rsid w:val="00CA25C6"/>
    <w:rsid w:val="00CA766B"/>
    <w:rsid w:val="00CF2148"/>
    <w:rsid w:val="00CF4DB5"/>
    <w:rsid w:val="00D275D7"/>
    <w:rsid w:val="00DD2BE7"/>
    <w:rsid w:val="00DF0956"/>
    <w:rsid w:val="00DF6FB9"/>
    <w:rsid w:val="00E32DB0"/>
    <w:rsid w:val="00E51BE2"/>
    <w:rsid w:val="00E95977"/>
    <w:rsid w:val="00E968DC"/>
    <w:rsid w:val="00EB3A52"/>
    <w:rsid w:val="00EE5330"/>
    <w:rsid w:val="00F16FD3"/>
    <w:rsid w:val="00F320D5"/>
    <w:rsid w:val="00F335A5"/>
    <w:rsid w:val="00F36820"/>
    <w:rsid w:val="00F726C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3FB533-C7B3-4C5D-823A-236A03B21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3</cp:revision>
  <cp:lastPrinted>2019-03-01T19:49:00Z</cp:lastPrinted>
  <dcterms:created xsi:type="dcterms:W3CDTF">2019-03-13T18:26:00Z</dcterms:created>
  <dcterms:modified xsi:type="dcterms:W3CDTF">2019-03-13T18:38:00Z</dcterms:modified>
</cp:coreProperties>
</file>